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37E61132" w14:textId="37F2EAA1" w:rsidR="00542148" w:rsidRDefault="00997577" w:rsidP="008B6524">
      <w:pPr>
        <w:pStyle w:val="papertitle"/>
        <w:spacing w:before="5pt" w:beforeAutospacing="1" w:after="5pt" w:afterAutospacing="1"/>
        <w:rPr>
          <w:kern w:val="48"/>
        </w:rPr>
        <w:sectPr w:rsidR="00542148" w:rsidSect="003B4E04">
          <w:footerReference w:type="default" r:id="rId8"/>
          <w:footerReference w:type="first" r:id="rId9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  <w:r>
        <w:rPr>
          <w:kern w:val="48"/>
        </w:rPr>
        <w:t>The  Technological Singularity</w:t>
      </w:r>
    </w:p>
    <w:p w14:paraId="2A284C21" w14:textId="77777777" w:rsidR="009303D9" w:rsidRDefault="00E27A9D" w:rsidP="00542148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t>Louis Othen</w:t>
      </w:r>
      <w:r w:rsidR="00542148">
        <w:rPr>
          <w:sz w:val="18"/>
          <w:szCs w:val="18"/>
        </w:rPr>
        <w:br/>
        <w:t>S</w:t>
      </w:r>
      <w:r>
        <w:rPr>
          <w:sz w:val="18"/>
          <w:szCs w:val="18"/>
        </w:rPr>
        <w:t>21002027</w:t>
      </w:r>
      <w:r w:rsidR="001A3B3D" w:rsidRPr="00F847A6">
        <w:rPr>
          <w:sz w:val="18"/>
          <w:szCs w:val="18"/>
        </w:rPr>
        <w:br/>
      </w:r>
      <w:r w:rsidR="00E04DBE">
        <w:rPr>
          <w:sz w:val="18"/>
          <w:szCs w:val="18"/>
        </w:rPr>
        <w:t>North Wales Management School</w:t>
      </w:r>
      <w:r w:rsidR="001A3B3D" w:rsidRPr="00F847A6">
        <w:rPr>
          <w:sz w:val="18"/>
          <w:szCs w:val="18"/>
        </w:rPr>
        <w:br/>
      </w:r>
      <w:r w:rsidR="00542148">
        <w:rPr>
          <w:sz w:val="18"/>
          <w:szCs w:val="18"/>
        </w:rPr>
        <w:t>Wrexham Glyndŵr University</w:t>
      </w:r>
      <w:r w:rsidR="00542148">
        <w:rPr>
          <w:sz w:val="18"/>
          <w:szCs w:val="18"/>
        </w:rPr>
        <w:br/>
        <w:t>Wales, UK</w:t>
      </w:r>
      <w:r w:rsidR="00542148">
        <w:rPr>
          <w:sz w:val="18"/>
          <w:szCs w:val="18"/>
        </w:rPr>
        <w:br/>
        <w:t>s</w:t>
      </w:r>
      <w:r w:rsidR="0030184A">
        <w:rPr>
          <w:sz w:val="18"/>
          <w:szCs w:val="18"/>
        </w:rPr>
        <w:t>21002027</w:t>
      </w:r>
      <w:r w:rsidR="00542148">
        <w:rPr>
          <w:sz w:val="18"/>
          <w:szCs w:val="18"/>
        </w:rPr>
        <w:t xml:space="preserve">@mail.glyndwr.ac.uk </w:t>
      </w:r>
    </w:p>
    <w:p w14:paraId="102E7845" w14:textId="142791A1" w:rsidR="00114C54" w:rsidRPr="005B520E" w:rsidRDefault="00114C54" w:rsidP="00542148">
      <w:pPr>
        <w:pStyle w:val="Author"/>
        <w:spacing w:before="5pt" w:beforeAutospacing="1"/>
        <w:sectPr w:rsidR="00114C54" w:rsidRPr="005B520E" w:rsidSect="00542148">
          <w:type w:val="continuous"/>
          <w:pgSz w:w="595.30pt" w:h="841.90pt" w:code="9"/>
          <w:pgMar w:top="22.50pt" w:right="44.65pt" w:bottom="72pt" w:left="44.65pt" w:header="36pt" w:footer="36pt" w:gutter="0pt"/>
          <w:cols w:space="36pt"/>
          <w:docGrid w:linePitch="360"/>
        </w:sectPr>
      </w:pPr>
      <w:r>
        <w:rPr>
          <w:sz w:val="18"/>
          <w:szCs w:val="18"/>
        </w:rPr>
        <w:t xml:space="preserve">Word Count : </w:t>
      </w:r>
    </w:p>
    <w:p w14:paraId="61C89F05" w14:textId="77777777" w:rsidR="00542148" w:rsidRDefault="00542148" w:rsidP="00972203">
      <w:pPr>
        <w:pStyle w:val="Abstract"/>
        <w:rPr>
          <w:i/>
          <w:iCs/>
        </w:rPr>
        <w:sectPr w:rsidR="00542148" w:rsidSect="003B4E04">
          <w:type w:val="continuous"/>
          <w:pgSz w:w="595.30pt" w:h="841.90pt" w:code="9"/>
          <w:pgMar w:top="54pt" w:right="45.35pt" w:bottom="72pt" w:left="45.35pt" w:header="36pt" w:footer="36pt" w:gutter="0pt"/>
          <w:cols w:num="2" w:space="18pt"/>
          <w:docGrid w:linePitch="360"/>
        </w:sectPr>
      </w:pPr>
    </w:p>
    <w:p w14:paraId="31E2C6B4" w14:textId="77777777" w:rsidR="00830893" w:rsidRPr="006D7BA1" w:rsidRDefault="009303D9" w:rsidP="00972203">
      <w:pPr>
        <w:pStyle w:val="Abstract"/>
        <w:rPr>
          <w:i/>
          <w:iCs/>
        </w:rPr>
      </w:pPr>
      <w:r w:rsidRPr="006D7BA1">
        <w:rPr>
          <w:i/>
          <w:iCs/>
        </w:rPr>
        <w:t>Abstract</w:t>
      </w:r>
    </w:p>
    <w:p w14:paraId="4E31779D" w14:textId="226346B7" w:rsidR="004E65DF" w:rsidRPr="004E65DF" w:rsidRDefault="005221AC" w:rsidP="004E65DF">
      <w:pPr>
        <w:pStyle w:val="Abstract"/>
        <w:rPr>
          <w:i/>
          <w:iCs/>
        </w:rPr>
      </w:pPr>
      <w:proofErr w:type="spellStart"/>
      <w:r>
        <w:rPr>
          <w:i/>
          <w:iCs/>
        </w:rPr>
        <w:t>Somethinghere</w:t>
      </w:r>
      <w:proofErr w:type="spellEnd"/>
      <w:r>
        <w:rPr>
          <w:i/>
          <w:iCs/>
        </w:rPr>
        <w:t xml:space="preserve"> </w:t>
      </w:r>
    </w:p>
    <w:p w14:paraId="7A245A25" w14:textId="78E9642E" w:rsidR="009303D9" w:rsidRPr="004D72B5" w:rsidRDefault="004D72B5" w:rsidP="00972203">
      <w:pPr>
        <w:pStyle w:val="Keywords"/>
      </w:pPr>
      <w:r w:rsidRPr="00777C30">
        <w:t>Keywords—</w:t>
      </w:r>
      <w:r w:rsidR="005221AC">
        <w:t>some, words, right, here</w:t>
      </w:r>
      <w:r w:rsidR="00D7522C" w:rsidRPr="00777C30">
        <w:t>,</w:t>
      </w:r>
      <w:r w:rsidR="009303D9" w:rsidRPr="00777C30">
        <w:t xml:space="preserve"> </w:t>
      </w:r>
    </w:p>
    <w:p w14:paraId="5FA346C9" w14:textId="0BD27BCD" w:rsidR="009303D9" w:rsidRPr="00D632BE" w:rsidRDefault="009303D9" w:rsidP="006B6B66">
      <w:pPr>
        <w:pStyle w:val="Heading1"/>
      </w:pPr>
      <w:r w:rsidRPr="00D632BE">
        <w:t xml:space="preserve">Introduction </w:t>
      </w:r>
    </w:p>
    <w:p w14:paraId="15DF64EA" w14:textId="54655A5F" w:rsidR="009303D9" w:rsidRPr="006F0228" w:rsidRDefault="005221AC" w:rsidP="00E7596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362F1AF5" w14:textId="2E267C55" w:rsidR="009303D9" w:rsidRPr="006B6B66" w:rsidRDefault="006C5F7E" w:rsidP="006B6B66">
      <w:pPr>
        <w:pStyle w:val="Heading1"/>
      </w:pPr>
      <w:r>
        <w:t>What is TS?</w:t>
      </w:r>
    </w:p>
    <w:p w14:paraId="4829FA73" w14:textId="3FB214F3" w:rsidR="009303D9" w:rsidRDefault="00487B41" w:rsidP="00ED0149">
      <w:pPr>
        <w:pStyle w:val="Heading2"/>
      </w:pPr>
      <w:r>
        <w:t xml:space="preserve">Different </w:t>
      </w:r>
      <w:r w:rsidR="001D1A01">
        <w:t>definitions</w:t>
      </w:r>
    </w:p>
    <w:p w14:paraId="6170B555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754E9D60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3D5688C3" w14:textId="75606F04" w:rsidR="00015B96" w:rsidRDefault="00015B96" w:rsidP="00015B96">
      <w:pPr>
        <w:pStyle w:val="Heading2"/>
        <w:rPr>
          <w:lang w:val="en-GB"/>
        </w:rPr>
      </w:pPr>
      <w:r>
        <w:rPr>
          <w:lang w:val="en-GB"/>
        </w:rPr>
        <w:t>Different Perspec</w:t>
      </w:r>
      <w:r w:rsidR="0063678C">
        <w:rPr>
          <w:lang w:val="en-GB"/>
        </w:rPr>
        <w:t>t</w:t>
      </w:r>
      <w:r>
        <w:rPr>
          <w:lang w:val="en-GB"/>
        </w:rPr>
        <w:t>ives</w:t>
      </w:r>
    </w:p>
    <w:p w14:paraId="3AC3685F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667813D2" w14:textId="61914BCA" w:rsidR="004A047A" w:rsidRDefault="004A047A" w:rsidP="00ED50D9">
      <w:pPr>
        <w:jc w:val="both"/>
        <w:rPr>
          <w:lang w:val="en-GB"/>
        </w:rPr>
      </w:pPr>
    </w:p>
    <w:p w14:paraId="0B7B4BAE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5A70E170" w14:textId="77777777" w:rsidR="004A047A" w:rsidRDefault="004A047A" w:rsidP="00ED50D9">
      <w:pPr>
        <w:jc w:val="both"/>
        <w:rPr>
          <w:lang w:val="en-GB"/>
        </w:rPr>
      </w:pPr>
    </w:p>
    <w:p w14:paraId="2145DA0A" w14:textId="77777777" w:rsidR="004A047A" w:rsidRPr="00ED50D9" w:rsidRDefault="004A047A" w:rsidP="00ED50D9">
      <w:pPr>
        <w:jc w:val="both"/>
        <w:rPr>
          <w:lang w:val="en-GB"/>
        </w:rPr>
      </w:pPr>
    </w:p>
    <w:p w14:paraId="12674FB8" w14:textId="54142BAC" w:rsidR="009303D9" w:rsidRDefault="00487B41" w:rsidP="006B6B66">
      <w:pPr>
        <w:pStyle w:val="Heading1"/>
      </w:pPr>
      <w:r>
        <w:t xml:space="preserve">Technology </w:t>
      </w:r>
      <w:r w:rsidR="00166EF7">
        <w:t>impacting</w:t>
      </w:r>
      <w:r>
        <w:t xml:space="preserve"> TS</w:t>
      </w:r>
    </w:p>
    <w:p w14:paraId="1E9C5F63" w14:textId="6C0C5709" w:rsidR="00E9725D" w:rsidRPr="00E9725D" w:rsidRDefault="00E9725D" w:rsidP="00E9725D">
      <w:pPr>
        <w:pStyle w:val="Heading2"/>
      </w:pPr>
      <w:r>
        <w:t>Artificial Intelligence</w:t>
      </w:r>
      <w:r w:rsidR="00D43312">
        <w:t xml:space="preserve"> (AI)</w:t>
      </w:r>
    </w:p>
    <w:p w14:paraId="20E9F496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4D530756" w14:textId="114FE8B8" w:rsidR="00F97FA9" w:rsidRDefault="00F97FA9" w:rsidP="00C93269"/>
    <w:p w14:paraId="419FA519" w14:textId="16468BFD" w:rsidR="00F97FA9" w:rsidRDefault="00683B3A" w:rsidP="00F97FA9">
      <w:pPr>
        <w:pStyle w:val="Heading2"/>
      </w:pPr>
      <w:r>
        <w:t>3D Pri</w:t>
      </w:r>
      <w:r w:rsidR="00633358">
        <w:t>nting</w:t>
      </w:r>
    </w:p>
    <w:p w14:paraId="0B3106F6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4AD321DA" w14:textId="20C684E2" w:rsidR="0070581B" w:rsidRDefault="0070581B" w:rsidP="00633358">
      <w:pPr>
        <w:jc w:val="both"/>
      </w:pPr>
    </w:p>
    <w:p w14:paraId="7AE4A006" w14:textId="65567711" w:rsidR="0070581B" w:rsidRDefault="00654385" w:rsidP="00654385">
      <w:pPr>
        <w:pStyle w:val="Heading2"/>
      </w:pPr>
      <w:r>
        <w:t>Robotics</w:t>
      </w:r>
    </w:p>
    <w:p w14:paraId="7540D9FB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3ADF3F3C" w14:textId="2189B3F8" w:rsidR="008D097D" w:rsidRDefault="008D097D" w:rsidP="00F54126">
      <w:pPr>
        <w:jc w:val="both"/>
      </w:pPr>
    </w:p>
    <w:p w14:paraId="3F280192" w14:textId="1FFD4D94" w:rsidR="009303D9" w:rsidRDefault="00630885" w:rsidP="006B6B66">
      <w:pPr>
        <w:pStyle w:val="Heading1"/>
      </w:pPr>
      <w:r>
        <w:t>The Wider impacts of TS</w:t>
      </w:r>
    </w:p>
    <w:p w14:paraId="06F02FB2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5AA249CE" w14:textId="1EF652CF" w:rsidR="003D7BA6" w:rsidRDefault="003D7BA6" w:rsidP="00BC31DA">
      <w:pPr>
        <w:jc w:val="both"/>
      </w:pPr>
    </w:p>
    <w:p w14:paraId="1978B07F" w14:textId="1DBF7F0D" w:rsidR="00C93D49" w:rsidRDefault="00BB1585" w:rsidP="00C93D49">
      <w:pPr>
        <w:pStyle w:val="Heading2"/>
        <w:rPr>
          <w:lang w:val="en-GB"/>
        </w:rPr>
      </w:pPr>
      <w:r>
        <w:rPr>
          <w:lang w:val="en-GB"/>
        </w:rPr>
        <w:t>The s</w:t>
      </w:r>
      <w:r w:rsidR="00C93D49">
        <w:rPr>
          <w:lang w:val="en-GB"/>
        </w:rPr>
        <w:t xml:space="preserve">ocietal impact of TS with </w:t>
      </w:r>
      <w:r w:rsidR="00884B9E">
        <w:rPr>
          <w:lang w:val="en-GB"/>
        </w:rPr>
        <w:t>increased digital use</w:t>
      </w:r>
    </w:p>
    <w:p w14:paraId="71DEDF67" w14:textId="77777777" w:rsidR="005221AC" w:rsidRPr="006F0228" w:rsidRDefault="00532513" w:rsidP="005221AC">
      <w:pPr>
        <w:pStyle w:val="BodyText"/>
        <w:rPr>
          <w:lang w:val="en-GB"/>
        </w:rPr>
      </w:pPr>
      <w:r>
        <w:rPr>
          <w:lang w:val="en-GB"/>
        </w:rPr>
        <w:tab/>
      </w:r>
      <w:r w:rsidR="005221AC">
        <w:rPr>
          <w:lang w:val="en-GB"/>
        </w:rPr>
        <w:t xml:space="preserve">Some words here </w:t>
      </w:r>
    </w:p>
    <w:p w14:paraId="4F5757DF" w14:textId="0E2D7060" w:rsidR="003D7BA6" w:rsidRDefault="003D7BA6" w:rsidP="00532513">
      <w:pPr>
        <w:pStyle w:val="BodyText"/>
        <w:ind w:firstLine="0pt"/>
        <w:rPr>
          <w:lang w:val="en-GB"/>
        </w:rPr>
      </w:pPr>
    </w:p>
    <w:p w14:paraId="2CD0F759" w14:textId="67ADCD6C" w:rsidR="00F120A3" w:rsidRDefault="00F120A3" w:rsidP="003D7BA6">
      <w:pPr>
        <w:pStyle w:val="BodyText"/>
        <w:rPr>
          <w:lang w:val="en-GB"/>
        </w:rPr>
      </w:pPr>
    </w:p>
    <w:p w14:paraId="11AE9C00" w14:textId="2CFC089A" w:rsidR="00F120A3" w:rsidRDefault="00F120A3" w:rsidP="00F120A3">
      <w:pPr>
        <w:pStyle w:val="Heading2"/>
        <w:rPr>
          <w:lang w:val="en-GB"/>
        </w:rPr>
      </w:pPr>
      <w:r>
        <w:rPr>
          <w:lang w:val="en-GB"/>
        </w:rPr>
        <w:t>Economic impa</w:t>
      </w:r>
      <w:r w:rsidR="009A7DE9">
        <w:rPr>
          <w:lang w:val="en-GB"/>
        </w:rPr>
        <w:t>c</w:t>
      </w:r>
      <w:r>
        <w:rPr>
          <w:lang w:val="en-GB"/>
        </w:rPr>
        <w:t xml:space="preserve">ts of TS </w:t>
      </w:r>
    </w:p>
    <w:p w14:paraId="4CC6930D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25747CED" w14:textId="77777777" w:rsidR="00F120A3" w:rsidRPr="00F120A3" w:rsidRDefault="00F120A3" w:rsidP="00F120A3">
      <w:pPr>
        <w:jc w:val="both"/>
        <w:rPr>
          <w:lang w:val="en-GB"/>
        </w:rPr>
      </w:pPr>
    </w:p>
    <w:p w14:paraId="587206CE" w14:textId="7A2813A5" w:rsidR="0080791D" w:rsidRDefault="000B7DFF" w:rsidP="00981324">
      <w:pPr>
        <w:pStyle w:val="Heading1"/>
      </w:pPr>
      <w:r>
        <w:t>Conclusion</w:t>
      </w:r>
    </w:p>
    <w:p w14:paraId="43033947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1FD375BA" w14:textId="77777777" w:rsidR="000D1D90" w:rsidRPr="000D1D90" w:rsidRDefault="000D1D90" w:rsidP="000D1D90">
      <w:pPr>
        <w:rPr>
          <w:spacing w:val="-1"/>
          <w:lang w:val="en-GB" w:eastAsia="x-none"/>
        </w:rPr>
      </w:pPr>
      <w:r w:rsidRPr="000D1D90">
        <w:rPr>
          <w:spacing w:val="-1"/>
          <w:lang w:val="en-GB" w:eastAsia="x-none"/>
        </w:rPr>
        <w:br w:type="page"/>
      </w:r>
    </w:p>
    <w:p w14:paraId="3468592A" w14:textId="5B885709" w:rsidR="00836367" w:rsidRPr="000D1D90" w:rsidRDefault="009303D9" w:rsidP="000D1D90">
      <w:pPr>
        <w:pStyle w:val="Heading5"/>
      </w:pPr>
      <w:r w:rsidRPr="005B520E">
        <w:lastRenderedPageBreak/>
        <w:t>References</w:t>
      </w:r>
    </w:p>
    <w:p w14:paraId="1DDF70E9" w14:textId="77777777" w:rsidR="005221AC" w:rsidRPr="006F0228" w:rsidRDefault="005221AC" w:rsidP="005221AC">
      <w:pPr>
        <w:pStyle w:val="BodyText"/>
        <w:rPr>
          <w:lang w:val="en-GB"/>
        </w:rPr>
      </w:pPr>
      <w:r>
        <w:rPr>
          <w:lang w:val="en-GB"/>
        </w:rPr>
        <w:t xml:space="preserve">Some words here </w:t>
      </w:r>
    </w:p>
    <w:p w14:paraId="5D5C2413" w14:textId="2C5EA0CB" w:rsidR="009303D9" w:rsidRDefault="009303D9" w:rsidP="00DE37E1">
      <w:pPr>
        <w:jc w:val="both"/>
      </w:pPr>
    </w:p>
    <w:sectPr w:rsidR="009303D9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0F1C9E89" w14:textId="77777777" w:rsidR="007E12FF" w:rsidRDefault="007E12FF" w:rsidP="001A3B3D">
      <w:r>
        <w:separator/>
      </w:r>
    </w:p>
  </w:endnote>
  <w:endnote w:type="continuationSeparator" w:id="0">
    <w:p w14:paraId="4602D44F" w14:textId="77777777" w:rsidR="007E12FF" w:rsidRDefault="007E12FF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characterSet="iso-8859-1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1B36ABEA" w14:textId="77777777" w:rsidR="00542148" w:rsidRDefault="00542148" w:rsidP="00542148">
    <w:pPr>
      <w:pStyle w:val="Footer"/>
      <w:jc w:val="end"/>
    </w:pPr>
    <w:r w:rsidRPr="00542148">
      <w:fldChar w:fldCharType="begin"/>
    </w:r>
    <w:r w:rsidRPr="00542148">
      <w:instrText xml:space="preserve"> PAGE   \* MERGEFORMAT </w:instrText>
    </w:r>
    <w:r w:rsidRPr="00542148">
      <w:fldChar w:fldCharType="separate"/>
    </w:r>
    <w:r w:rsidR="00E04DBE">
      <w:rPr>
        <w:noProof/>
      </w:rPr>
      <w:t>3</w:t>
    </w:r>
    <w:r w:rsidRPr="00542148">
      <w:rPr>
        <w:noProof/>
      </w:rPr>
      <w:fldChar w:fldCharType="end"/>
    </w: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6138A3AA" w14:textId="77777777" w:rsidR="00542148" w:rsidRDefault="00542148" w:rsidP="0056610F">
    <w:pPr>
      <w:pStyle w:val="Footer"/>
      <w:jc w:val="start"/>
      <w:rPr>
        <w:sz w:val="16"/>
        <w:szCs w:val="16"/>
      </w:rPr>
    </w:pPr>
    <w:r>
      <w:rPr>
        <w:sz w:val="16"/>
        <w:szCs w:val="16"/>
      </w:rPr>
      <w:br/>
    </w:r>
  </w:p>
  <w:p w14:paraId="54EBAE43" w14:textId="77777777" w:rsidR="001A3B3D" w:rsidRPr="006F6D3D" w:rsidRDefault="00542148" w:rsidP="00542148">
    <w:pPr>
      <w:pStyle w:val="Footer"/>
      <w:tabs>
        <w:tab w:val="clear" w:pos="468pt"/>
        <w:tab w:val="end" w:pos="503.25pt"/>
      </w:tabs>
      <w:jc w:val="start"/>
      <w:rPr>
        <w:sz w:val="16"/>
        <w:szCs w:val="16"/>
      </w:rPr>
    </w:pPr>
    <w:r>
      <w:rPr>
        <w:noProof/>
        <w:lang w:val="en-GB" w:eastAsia="en-GB"/>
      </w:rPr>
      <w:drawing>
        <wp:inline distT="0" distB="0" distL="0" distR="0" wp14:anchorId="0D0E992F" wp14:editId="04175820">
          <wp:extent cx="2257200" cy="475200"/>
          <wp:effectExtent l="0" t="0" r="0" b="1270"/>
          <wp:docPr id="2" name="Picture 2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sz w:val="16"/>
        <w:szCs w:val="16"/>
      </w:rPr>
      <w:tab/>
    </w:r>
    <w:r>
      <w:rPr>
        <w:sz w:val="16"/>
        <w:szCs w:val="16"/>
      </w:rPr>
      <w:tab/>
    </w:r>
    <w:r w:rsidRPr="00542148">
      <w:fldChar w:fldCharType="begin"/>
    </w:r>
    <w:r w:rsidRPr="00542148">
      <w:instrText xml:space="preserve"> PAGE   \* MERGEFORMAT </w:instrText>
    </w:r>
    <w:r w:rsidRPr="00542148">
      <w:fldChar w:fldCharType="separate"/>
    </w:r>
    <w:r w:rsidR="00E04DBE">
      <w:rPr>
        <w:noProof/>
      </w:rPr>
      <w:t>1</w:t>
    </w:r>
    <w:r w:rsidRPr="00542148">
      <w:rPr>
        <w:noProof/>
      </w:rPr>
      <w:fldChar w:fldCharType="end"/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7F787EF7" w14:textId="77777777" w:rsidR="007E12FF" w:rsidRDefault="007E12FF" w:rsidP="001A3B3D">
      <w:r>
        <w:separator/>
      </w:r>
    </w:p>
  </w:footnote>
  <w:footnote w:type="continuationSeparator" w:id="0">
    <w:p w14:paraId="7482F22C" w14:textId="77777777" w:rsidR="007E12FF" w:rsidRDefault="007E12FF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968391226">
    <w:abstractNumId w:val="14"/>
  </w:num>
  <w:num w:numId="2" w16cid:durableId="2016303192">
    <w:abstractNumId w:val="19"/>
  </w:num>
  <w:num w:numId="3" w16cid:durableId="633607489">
    <w:abstractNumId w:val="13"/>
  </w:num>
  <w:num w:numId="4" w16cid:durableId="658389132">
    <w:abstractNumId w:val="16"/>
  </w:num>
  <w:num w:numId="5" w16cid:durableId="1700081428">
    <w:abstractNumId w:val="16"/>
  </w:num>
  <w:num w:numId="6" w16cid:durableId="697051769">
    <w:abstractNumId w:val="16"/>
  </w:num>
  <w:num w:numId="7" w16cid:durableId="608199330">
    <w:abstractNumId w:val="16"/>
  </w:num>
  <w:num w:numId="8" w16cid:durableId="1924412505">
    <w:abstractNumId w:val="18"/>
  </w:num>
  <w:num w:numId="9" w16cid:durableId="1546287871">
    <w:abstractNumId w:val="20"/>
  </w:num>
  <w:num w:numId="10" w16cid:durableId="1935241230">
    <w:abstractNumId w:val="15"/>
  </w:num>
  <w:num w:numId="11" w16cid:durableId="1612662003">
    <w:abstractNumId w:val="12"/>
  </w:num>
  <w:num w:numId="12" w16cid:durableId="1997957838">
    <w:abstractNumId w:val="11"/>
  </w:num>
  <w:num w:numId="13" w16cid:durableId="251940302">
    <w:abstractNumId w:val="0"/>
  </w:num>
  <w:num w:numId="14" w16cid:durableId="1513883020">
    <w:abstractNumId w:val="10"/>
  </w:num>
  <w:num w:numId="15" w16cid:durableId="865410473">
    <w:abstractNumId w:val="8"/>
  </w:num>
  <w:num w:numId="16" w16cid:durableId="1701393042">
    <w:abstractNumId w:val="7"/>
  </w:num>
  <w:num w:numId="17" w16cid:durableId="236480828">
    <w:abstractNumId w:val="6"/>
  </w:num>
  <w:num w:numId="18" w16cid:durableId="745037329">
    <w:abstractNumId w:val="5"/>
  </w:num>
  <w:num w:numId="19" w16cid:durableId="109670413">
    <w:abstractNumId w:val="9"/>
  </w:num>
  <w:num w:numId="20" w16cid:durableId="1628975163">
    <w:abstractNumId w:val="4"/>
  </w:num>
  <w:num w:numId="21" w16cid:durableId="1152137083">
    <w:abstractNumId w:val="3"/>
  </w:num>
  <w:num w:numId="22" w16cid:durableId="1553495128">
    <w:abstractNumId w:val="2"/>
  </w:num>
  <w:num w:numId="23" w16cid:durableId="1774469020">
    <w:abstractNumId w:val="1"/>
  </w:num>
  <w:num w:numId="24" w16cid:durableId="17755174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TUxNjCxsDQ2MLBU0lEKTi0uzszPAykwrwUASmRGaywAAAA="/>
  </w:docVars>
  <w:rsids>
    <w:rsidRoot w:val="009303D9"/>
    <w:rsid w:val="000106B5"/>
    <w:rsid w:val="00013766"/>
    <w:rsid w:val="00015B96"/>
    <w:rsid w:val="000272C4"/>
    <w:rsid w:val="000300FF"/>
    <w:rsid w:val="00037E2D"/>
    <w:rsid w:val="0004598B"/>
    <w:rsid w:val="0004781E"/>
    <w:rsid w:val="0005151A"/>
    <w:rsid w:val="00053F98"/>
    <w:rsid w:val="0005501D"/>
    <w:rsid w:val="00066C7D"/>
    <w:rsid w:val="000705B9"/>
    <w:rsid w:val="00071491"/>
    <w:rsid w:val="00071F12"/>
    <w:rsid w:val="00073938"/>
    <w:rsid w:val="00075ABB"/>
    <w:rsid w:val="00076B38"/>
    <w:rsid w:val="00087435"/>
    <w:rsid w:val="0008758A"/>
    <w:rsid w:val="000A5216"/>
    <w:rsid w:val="000B7DFF"/>
    <w:rsid w:val="000C1E68"/>
    <w:rsid w:val="000D1D90"/>
    <w:rsid w:val="000E4D95"/>
    <w:rsid w:val="000E7D67"/>
    <w:rsid w:val="000E7E87"/>
    <w:rsid w:val="000F7AC0"/>
    <w:rsid w:val="00100FD1"/>
    <w:rsid w:val="00102EA1"/>
    <w:rsid w:val="00112E8C"/>
    <w:rsid w:val="00114C54"/>
    <w:rsid w:val="001153A0"/>
    <w:rsid w:val="00125BA8"/>
    <w:rsid w:val="00135295"/>
    <w:rsid w:val="00135F81"/>
    <w:rsid w:val="00145A27"/>
    <w:rsid w:val="00145BA1"/>
    <w:rsid w:val="001501DC"/>
    <w:rsid w:val="00150E70"/>
    <w:rsid w:val="001637CC"/>
    <w:rsid w:val="0016388F"/>
    <w:rsid w:val="001656A5"/>
    <w:rsid w:val="00166B0D"/>
    <w:rsid w:val="00166EF7"/>
    <w:rsid w:val="00167C24"/>
    <w:rsid w:val="00167F80"/>
    <w:rsid w:val="001776A4"/>
    <w:rsid w:val="00180E71"/>
    <w:rsid w:val="00182BDA"/>
    <w:rsid w:val="001868BE"/>
    <w:rsid w:val="00186BE5"/>
    <w:rsid w:val="00195ECC"/>
    <w:rsid w:val="001A0FA8"/>
    <w:rsid w:val="001A2E70"/>
    <w:rsid w:val="001A2EFD"/>
    <w:rsid w:val="001A3B3D"/>
    <w:rsid w:val="001A4F81"/>
    <w:rsid w:val="001A793A"/>
    <w:rsid w:val="001B3717"/>
    <w:rsid w:val="001B4CBE"/>
    <w:rsid w:val="001B67DC"/>
    <w:rsid w:val="001B72BB"/>
    <w:rsid w:val="001C6E35"/>
    <w:rsid w:val="001D0D23"/>
    <w:rsid w:val="001D1A01"/>
    <w:rsid w:val="001D1F18"/>
    <w:rsid w:val="001D58D9"/>
    <w:rsid w:val="001D78EC"/>
    <w:rsid w:val="001E2428"/>
    <w:rsid w:val="001E2E97"/>
    <w:rsid w:val="001F0A14"/>
    <w:rsid w:val="001F0F27"/>
    <w:rsid w:val="001F3C1C"/>
    <w:rsid w:val="0022327D"/>
    <w:rsid w:val="002254A9"/>
    <w:rsid w:val="00233D97"/>
    <w:rsid w:val="002347A2"/>
    <w:rsid w:val="00234D05"/>
    <w:rsid w:val="00237296"/>
    <w:rsid w:val="00251E86"/>
    <w:rsid w:val="00252C8F"/>
    <w:rsid w:val="0025714E"/>
    <w:rsid w:val="00264D78"/>
    <w:rsid w:val="00265EAF"/>
    <w:rsid w:val="0026602C"/>
    <w:rsid w:val="0027239D"/>
    <w:rsid w:val="00272D0E"/>
    <w:rsid w:val="002850E3"/>
    <w:rsid w:val="002866C6"/>
    <w:rsid w:val="00292BF9"/>
    <w:rsid w:val="00294767"/>
    <w:rsid w:val="0029598C"/>
    <w:rsid w:val="002A403C"/>
    <w:rsid w:val="002A5454"/>
    <w:rsid w:val="002B195F"/>
    <w:rsid w:val="002C19BB"/>
    <w:rsid w:val="002C2A9F"/>
    <w:rsid w:val="002C4252"/>
    <w:rsid w:val="002C7486"/>
    <w:rsid w:val="002E2486"/>
    <w:rsid w:val="002E75B2"/>
    <w:rsid w:val="002F16C9"/>
    <w:rsid w:val="0030184A"/>
    <w:rsid w:val="0031092C"/>
    <w:rsid w:val="003140D9"/>
    <w:rsid w:val="0032182D"/>
    <w:rsid w:val="003254AA"/>
    <w:rsid w:val="0032621A"/>
    <w:rsid w:val="00330B19"/>
    <w:rsid w:val="00330D6F"/>
    <w:rsid w:val="00337B7B"/>
    <w:rsid w:val="00347DE3"/>
    <w:rsid w:val="00354FCF"/>
    <w:rsid w:val="003577CA"/>
    <w:rsid w:val="00363D4A"/>
    <w:rsid w:val="0036501A"/>
    <w:rsid w:val="00367A02"/>
    <w:rsid w:val="003700FA"/>
    <w:rsid w:val="003906FA"/>
    <w:rsid w:val="003911D1"/>
    <w:rsid w:val="00394D0A"/>
    <w:rsid w:val="003976D9"/>
    <w:rsid w:val="003A19E2"/>
    <w:rsid w:val="003B1465"/>
    <w:rsid w:val="003B2B40"/>
    <w:rsid w:val="003B4E04"/>
    <w:rsid w:val="003C2448"/>
    <w:rsid w:val="003D2B71"/>
    <w:rsid w:val="003D69FE"/>
    <w:rsid w:val="003D6BA0"/>
    <w:rsid w:val="003D7842"/>
    <w:rsid w:val="003D7BA6"/>
    <w:rsid w:val="003E4270"/>
    <w:rsid w:val="003F5A08"/>
    <w:rsid w:val="004160FC"/>
    <w:rsid w:val="00416B22"/>
    <w:rsid w:val="00420716"/>
    <w:rsid w:val="004325FB"/>
    <w:rsid w:val="00432DCE"/>
    <w:rsid w:val="0043332B"/>
    <w:rsid w:val="004411B6"/>
    <w:rsid w:val="004432BA"/>
    <w:rsid w:val="00443C41"/>
    <w:rsid w:val="0044407E"/>
    <w:rsid w:val="00444ACD"/>
    <w:rsid w:val="00447BB9"/>
    <w:rsid w:val="004545CF"/>
    <w:rsid w:val="0045687A"/>
    <w:rsid w:val="0046031D"/>
    <w:rsid w:val="0046723C"/>
    <w:rsid w:val="00473AC9"/>
    <w:rsid w:val="00474249"/>
    <w:rsid w:val="00480940"/>
    <w:rsid w:val="00487B41"/>
    <w:rsid w:val="004905F4"/>
    <w:rsid w:val="00491AC7"/>
    <w:rsid w:val="00492B4A"/>
    <w:rsid w:val="00495AC9"/>
    <w:rsid w:val="004A047A"/>
    <w:rsid w:val="004A21EE"/>
    <w:rsid w:val="004A449E"/>
    <w:rsid w:val="004A494D"/>
    <w:rsid w:val="004A7675"/>
    <w:rsid w:val="004B090B"/>
    <w:rsid w:val="004B156A"/>
    <w:rsid w:val="004B4F46"/>
    <w:rsid w:val="004B68A5"/>
    <w:rsid w:val="004C59B7"/>
    <w:rsid w:val="004D27C1"/>
    <w:rsid w:val="004D70BE"/>
    <w:rsid w:val="004D71CC"/>
    <w:rsid w:val="004D72B5"/>
    <w:rsid w:val="004E077A"/>
    <w:rsid w:val="004E31F2"/>
    <w:rsid w:val="004E65DF"/>
    <w:rsid w:val="00500F27"/>
    <w:rsid w:val="00504D4C"/>
    <w:rsid w:val="00507CAB"/>
    <w:rsid w:val="00514FB6"/>
    <w:rsid w:val="005221AC"/>
    <w:rsid w:val="00523550"/>
    <w:rsid w:val="00530446"/>
    <w:rsid w:val="00531B8B"/>
    <w:rsid w:val="00532513"/>
    <w:rsid w:val="005364E9"/>
    <w:rsid w:val="00537A89"/>
    <w:rsid w:val="00542148"/>
    <w:rsid w:val="00543438"/>
    <w:rsid w:val="00551B7F"/>
    <w:rsid w:val="00552D96"/>
    <w:rsid w:val="00560F2D"/>
    <w:rsid w:val="00564EB9"/>
    <w:rsid w:val="0056610F"/>
    <w:rsid w:val="00566318"/>
    <w:rsid w:val="00575BCA"/>
    <w:rsid w:val="00586D25"/>
    <w:rsid w:val="00593F61"/>
    <w:rsid w:val="00596345"/>
    <w:rsid w:val="00596776"/>
    <w:rsid w:val="00597BC2"/>
    <w:rsid w:val="005B0344"/>
    <w:rsid w:val="005B36F8"/>
    <w:rsid w:val="005B520E"/>
    <w:rsid w:val="005E2800"/>
    <w:rsid w:val="005E336E"/>
    <w:rsid w:val="005E5F6C"/>
    <w:rsid w:val="005F6371"/>
    <w:rsid w:val="005F678C"/>
    <w:rsid w:val="005F7906"/>
    <w:rsid w:val="00605825"/>
    <w:rsid w:val="00612A72"/>
    <w:rsid w:val="00613380"/>
    <w:rsid w:val="0061652C"/>
    <w:rsid w:val="0062146E"/>
    <w:rsid w:val="00622885"/>
    <w:rsid w:val="00624E08"/>
    <w:rsid w:val="006258E6"/>
    <w:rsid w:val="00626E02"/>
    <w:rsid w:val="00630885"/>
    <w:rsid w:val="00631B02"/>
    <w:rsid w:val="00631C99"/>
    <w:rsid w:val="00633358"/>
    <w:rsid w:val="0063678C"/>
    <w:rsid w:val="00641971"/>
    <w:rsid w:val="00645D22"/>
    <w:rsid w:val="00651A08"/>
    <w:rsid w:val="00653149"/>
    <w:rsid w:val="00654204"/>
    <w:rsid w:val="00654385"/>
    <w:rsid w:val="00656DF5"/>
    <w:rsid w:val="00660A6A"/>
    <w:rsid w:val="00663E86"/>
    <w:rsid w:val="00670434"/>
    <w:rsid w:val="00676994"/>
    <w:rsid w:val="00683B3A"/>
    <w:rsid w:val="00685F66"/>
    <w:rsid w:val="00687A72"/>
    <w:rsid w:val="0069001A"/>
    <w:rsid w:val="006A27FB"/>
    <w:rsid w:val="006A2FC4"/>
    <w:rsid w:val="006A4383"/>
    <w:rsid w:val="006B23C9"/>
    <w:rsid w:val="006B3E48"/>
    <w:rsid w:val="006B6B66"/>
    <w:rsid w:val="006C5F7E"/>
    <w:rsid w:val="006D56B3"/>
    <w:rsid w:val="006D7BA1"/>
    <w:rsid w:val="006E02AE"/>
    <w:rsid w:val="006E21BC"/>
    <w:rsid w:val="006F0228"/>
    <w:rsid w:val="006F3401"/>
    <w:rsid w:val="006F6AD7"/>
    <w:rsid w:val="006F6D3D"/>
    <w:rsid w:val="0070581B"/>
    <w:rsid w:val="007063CA"/>
    <w:rsid w:val="00715BEA"/>
    <w:rsid w:val="007255DF"/>
    <w:rsid w:val="007258D5"/>
    <w:rsid w:val="00730C56"/>
    <w:rsid w:val="0073431F"/>
    <w:rsid w:val="00734B60"/>
    <w:rsid w:val="00740EEA"/>
    <w:rsid w:val="00744E1E"/>
    <w:rsid w:val="007517E4"/>
    <w:rsid w:val="00757B06"/>
    <w:rsid w:val="007640D9"/>
    <w:rsid w:val="00771B38"/>
    <w:rsid w:val="00773F5C"/>
    <w:rsid w:val="007761AA"/>
    <w:rsid w:val="00776396"/>
    <w:rsid w:val="0077769A"/>
    <w:rsid w:val="00777C30"/>
    <w:rsid w:val="00777CC6"/>
    <w:rsid w:val="00794804"/>
    <w:rsid w:val="007A183A"/>
    <w:rsid w:val="007B0289"/>
    <w:rsid w:val="007B33F1"/>
    <w:rsid w:val="007B4D36"/>
    <w:rsid w:val="007B5A23"/>
    <w:rsid w:val="007B6DDA"/>
    <w:rsid w:val="007C0308"/>
    <w:rsid w:val="007C0FEC"/>
    <w:rsid w:val="007C1570"/>
    <w:rsid w:val="007C2343"/>
    <w:rsid w:val="007C2A3B"/>
    <w:rsid w:val="007C2FF2"/>
    <w:rsid w:val="007C3655"/>
    <w:rsid w:val="007C544D"/>
    <w:rsid w:val="007D09C8"/>
    <w:rsid w:val="007D2712"/>
    <w:rsid w:val="007D6232"/>
    <w:rsid w:val="007E12FF"/>
    <w:rsid w:val="007E24BF"/>
    <w:rsid w:val="007E33E9"/>
    <w:rsid w:val="007F00C7"/>
    <w:rsid w:val="007F141B"/>
    <w:rsid w:val="007F1F99"/>
    <w:rsid w:val="007F768F"/>
    <w:rsid w:val="0080791D"/>
    <w:rsid w:val="00813060"/>
    <w:rsid w:val="00817DE9"/>
    <w:rsid w:val="00820C47"/>
    <w:rsid w:val="00830893"/>
    <w:rsid w:val="00834332"/>
    <w:rsid w:val="00836367"/>
    <w:rsid w:val="00840E0A"/>
    <w:rsid w:val="00841C2D"/>
    <w:rsid w:val="00843A31"/>
    <w:rsid w:val="0084733D"/>
    <w:rsid w:val="0085242E"/>
    <w:rsid w:val="0087298D"/>
    <w:rsid w:val="00873603"/>
    <w:rsid w:val="00884B9E"/>
    <w:rsid w:val="008903C9"/>
    <w:rsid w:val="008A2C7D"/>
    <w:rsid w:val="008A3303"/>
    <w:rsid w:val="008B4700"/>
    <w:rsid w:val="008B6524"/>
    <w:rsid w:val="008C10A5"/>
    <w:rsid w:val="008C4B23"/>
    <w:rsid w:val="008C513A"/>
    <w:rsid w:val="008C65EB"/>
    <w:rsid w:val="008D01E9"/>
    <w:rsid w:val="008D097D"/>
    <w:rsid w:val="008D0B90"/>
    <w:rsid w:val="008D6F84"/>
    <w:rsid w:val="008D7D50"/>
    <w:rsid w:val="008F6BFB"/>
    <w:rsid w:val="008F6E2C"/>
    <w:rsid w:val="00911539"/>
    <w:rsid w:val="00922DA5"/>
    <w:rsid w:val="009253A8"/>
    <w:rsid w:val="009261B1"/>
    <w:rsid w:val="009303D9"/>
    <w:rsid w:val="00933C64"/>
    <w:rsid w:val="009357C0"/>
    <w:rsid w:val="00935A97"/>
    <w:rsid w:val="00945910"/>
    <w:rsid w:val="00947D90"/>
    <w:rsid w:val="00955A74"/>
    <w:rsid w:val="009650EA"/>
    <w:rsid w:val="00965629"/>
    <w:rsid w:val="00967D32"/>
    <w:rsid w:val="00972203"/>
    <w:rsid w:val="00975B8A"/>
    <w:rsid w:val="00981324"/>
    <w:rsid w:val="00991EE3"/>
    <w:rsid w:val="00994A6E"/>
    <w:rsid w:val="00997577"/>
    <w:rsid w:val="009A6BB8"/>
    <w:rsid w:val="009A7DE9"/>
    <w:rsid w:val="009B24B4"/>
    <w:rsid w:val="009C1EAF"/>
    <w:rsid w:val="009C46CC"/>
    <w:rsid w:val="009D39DD"/>
    <w:rsid w:val="009D3CC3"/>
    <w:rsid w:val="009E1265"/>
    <w:rsid w:val="009F10B1"/>
    <w:rsid w:val="009F1D79"/>
    <w:rsid w:val="009F2CFD"/>
    <w:rsid w:val="009F65A6"/>
    <w:rsid w:val="00A059B3"/>
    <w:rsid w:val="00A10B3F"/>
    <w:rsid w:val="00A139D5"/>
    <w:rsid w:val="00A4154D"/>
    <w:rsid w:val="00A51893"/>
    <w:rsid w:val="00A5511A"/>
    <w:rsid w:val="00A55C4A"/>
    <w:rsid w:val="00A631C6"/>
    <w:rsid w:val="00A70AD3"/>
    <w:rsid w:val="00A725F2"/>
    <w:rsid w:val="00A771F8"/>
    <w:rsid w:val="00A7779A"/>
    <w:rsid w:val="00A83914"/>
    <w:rsid w:val="00A9209A"/>
    <w:rsid w:val="00A95552"/>
    <w:rsid w:val="00AA4060"/>
    <w:rsid w:val="00AB1966"/>
    <w:rsid w:val="00AB28E6"/>
    <w:rsid w:val="00AB7B5D"/>
    <w:rsid w:val="00AC165F"/>
    <w:rsid w:val="00AC6DF9"/>
    <w:rsid w:val="00AC7590"/>
    <w:rsid w:val="00AD24E1"/>
    <w:rsid w:val="00AD3816"/>
    <w:rsid w:val="00AD5C3F"/>
    <w:rsid w:val="00AE19F0"/>
    <w:rsid w:val="00AE3409"/>
    <w:rsid w:val="00AE57D4"/>
    <w:rsid w:val="00AF1F44"/>
    <w:rsid w:val="00B03625"/>
    <w:rsid w:val="00B05BC0"/>
    <w:rsid w:val="00B11761"/>
    <w:rsid w:val="00B11A60"/>
    <w:rsid w:val="00B22613"/>
    <w:rsid w:val="00B329DD"/>
    <w:rsid w:val="00B35F4F"/>
    <w:rsid w:val="00B44A76"/>
    <w:rsid w:val="00B47AD7"/>
    <w:rsid w:val="00B510C6"/>
    <w:rsid w:val="00B52315"/>
    <w:rsid w:val="00B572BF"/>
    <w:rsid w:val="00B671B8"/>
    <w:rsid w:val="00B67474"/>
    <w:rsid w:val="00B743B4"/>
    <w:rsid w:val="00B74E1F"/>
    <w:rsid w:val="00B768D1"/>
    <w:rsid w:val="00BA029D"/>
    <w:rsid w:val="00BA1025"/>
    <w:rsid w:val="00BA62C7"/>
    <w:rsid w:val="00BA69B8"/>
    <w:rsid w:val="00BB1585"/>
    <w:rsid w:val="00BC31DA"/>
    <w:rsid w:val="00BC3420"/>
    <w:rsid w:val="00BC6548"/>
    <w:rsid w:val="00BD670B"/>
    <w:rsid w:val="00BD6940"/>
    <w:rsid w:val="00BE2CEB"/>
    <w:rsid w:val="00BE6A1D"/>
    <w:rsid w:val="00BE7D3C"/>
    <w:rsid w:val="00BF42BC"/>
    <w:rsid w:val="00BF5FF6"/>
    <w:rsid w:val="00C00C91"/>
    <w:rsid w:val="00C0199F"/>
    <w:rsid w:val="00C0207F"/>
    <w:rsid w:val="00C04ADF"/>
    <w:rsid w:val="00C12168"/>
    <w:rsid w:val="00C1530A"/>
    <w:rsid w:val="00C16117"/>
    <w:rsid w:val="00C17708"/>
    <w:rsid w:val="00C2560F"/>
    <w:rsid w:val="00C3075A"/>
    <w:rsid w:val="00C342E2"/>
    <w:rsid w:val="00C41E94"/>
    <w:rsid w:val="00C47A18"/>
    <w:rsid w:val="00C61A05"/>
    <w:rsid w:val="00C713DE"/>
    <w:rsid w:val="00C82446"/>
    <w:rsid w:val="00C84ED9"/>
    <w:rsid w:val="00C917EC"/>
    <w:rsid w:val="00C919A4"/>
    <w:rsid w:val="00C93269"/>
    <w:rsid w:val="00C93D49"/>
    <w:rsid w:val="00CA1930"/>
    <w:rsid w:val="00CA4392"/>
    <w:rsid w:val="00CA4876"/>
    <w:rsid w:val="00CA5C91"/>
    <w:rsid w:val="00CB004C"/>
    <w:rsid w:val="00CB74B9"/>
    <w:rsid w:val="00CC0EBD"/>
    <w:rsid w:val="00CC3558"/>
    <w:rsid w:val="00CC393F"/>
    <w:rsid w:val="00CD4D6C"/>
    <w:rsid w:val="00CE4FB0"/>
    <w:rsid w:val="00CF0AF6"/>
    <w:rsid w:val="00CF1175"/>
    <w:rsid w:val="00CF1985"/>
    <w:rsid w:val="00CF6A5B"/>
    <w:rsid w:val="00D037C7"/>
    <w:rsid w:val="00D05CDA"/>
    <w:rsid w:val="00D06EFB"/>
    <w:rsid w:val="00D0750C"/>
    <w:rsid w:val="00D11DB9"/>
    <w:rsid w:val="00D2176E"/>
    <w:rsid w:val="00D2267D"/>
    <w:rsid w:val="00D25B2B"/>
    <w:rsid w:val="00D3084C"/>
    <w:rsid w:val="00D3664F"/>
    <w:rsid w:val="00D368A1"/>
    <w:rsid w:val="00D41DF6"/>
    <w:rsid w:val="00D43312"/>
    <w:rsid w:val="00D456F9"/>
    <w:rsid w:val="00D54A3D"/>
    <w:rsid w:val="00D56093"/>
    <w:rsid w:val="00D632BE"/>
    <w:rsid w:val="00D670A4"/>
    <w:rsid w:val="00D71045"/>
    <w:rsid w:val="00D720CE"/>
    <w:rsid w:val="00D72D06"/>
    <w:rsid w:val="00D7522C"/>
    <w:rsid w:val="00D7536F"/>
    <w:rsid w:val="00D76668"/>
    <w:rsid w:val="00D83FF5"/>
    <w:rsid w:val="00D85EFA"/>
    <w:rsid w:val="00D867F1"/>
    <w:rsid w:val="00D94CE2"/>
    <w:rsid w:val="00DA0FB3"/>
    <w:rsid w:val="00DB6993"/>
    <w:rsid w:val="00DB7FAB"/>
    <w:rsid w:val="00DC0A36"/>
    <w:rsid w:val="00DC60CF"/>
    <w:rsid w:val="00DE06B7"/>
    <w:rsid w:val="00DE1C5C"/>
    <w:rsid w:val="00DE37E1"/>
    <w:rsid w:val="00DF1F62"/>
    <w:rsid w:val="00DF2EEB"/>
    <w:rsid w:val="00DF3A0F"/>
    <w:rsid w:val="00DF3C69"/>
    <w:rsid w:val="00E0099E"/>
    <w:rsid w:val="00E04DBE"/>
    <w:rsid w:val="00E051E7"/>
    <w:rsid w:val="00E07383"/>
    <w:rsid w:val="00E165BC"/>
    <w:rsid w:val="00E27A9D"/>
    <w:rsid w:val="00E334A1"/>
    <w:rsid w:val="00E47EE5"/>
    <w:rsid w:val="00E505A5"/>
    <w:rsid w:val="00E56DA2"/>
    <w:rsid w:val="00E57E2F"/>
    <w:rsid w:val="00E61E12"/>
    <w:rsid w:val="00E7596C"/>
    <w:rsid w:val="00E81CAB"/>
    <w:rsid w:val="00E822EA"/>
    <w:rsid w:val="00E85D61"/>
    <w:rsid w:val="00E8683B"/>
    <w:rsid w:val="00E878F2"/>
    <w:rsid w:val="00E95077"/>
    <w:rsid w:val="00E9725D"/>
    <w:rsid w:val="00EB2267"/>
    <w:rsid w:val="00EC1C25"/>
    <w:rsid w:val="00ED0149"/>
    <w:rsid w:val="00ED50D9"/>
    <w:rsid w:val="00ED5C57"/>
    <w:rsid w:val="00EE051F"/>
    <w:rsid w:val="00EE1714"/>
    <w:rsid w:val="00EE3006"/>
    <w:rsid w:val="00EE7D40"/>
    <w:rsid w:val="00EF1184"/>
    <w:rsid w:val="00EF7DE3"/>
    <w:rsid w:val="00F03103"/>
    <w:rsid w:val="00F05AB4"/>
    <w:rsid w:val="00F120A3"/>
    <w:rsid w:val="00F12832"/>
    <w:rsid w:val="00F12FF1"/>
    <w:rsid w:val="00F17165"/>
    <w:rsid w:val="00F1799D"/>
    <w:rsid w:val="00F271DE"/>
    <w:rsid w:val="00F302AB"/>
    <w:rsid w:val="00F32A74"/>
    <w:rsid w:val="00F37EE3"/>
    <w:rsid w:val="00F42C84"/>
    <w:rsid w:val="00F52093"/>
    <w:rsid w:val="00F528A7"/>
    <w:rsid w:val="00F54126"/>
    <w:rsid w:val="00F62535"/>
    <w:rsid w:val="00F627DA"/>
    <w:rsid w:val="00F629B0"/>
    <w:rsid w:val="00F64886"/>
    <w:rsid w:val="00F7288F"/>
    <w:rsid w:val="00F75467"/>
    <w:rsid w:val="00F847A6"/>
    <w:rsid w:val="00F84F08"/>
    <w:rsid w:val="00F86E84"/>
    <w:rsid w:val="00F9441B"/>
    <w:rsid w:val="00F94462"/>
    <w:rsid w:val="00F95832"/>
    <w:rsid w:val="00F97FA9"/>
    <w:rsid w:val="00FA279E"/>
    <w:rsid w:val="00FA4C32"/>
    <w:rsid w:val="00FB1D85"/>
    <w:rsid w:val="00FD3886"/>
    <w:rsid w:val="00FE289E"/>
    <w:rsid w:val="00FE7114"/>
    <w:rsid w:val="00FF15D2"/>
    <w:rsid w:val="00FF3760"/>
    <w:rsid w:val="00FF4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22CE7AEA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81363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0980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3911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305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91014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5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2272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36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99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3919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494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541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oter" Target="footer1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theme" Target="theme/theme1.xml"/><Relationship Id="rId5" Type="http://purl.oclc.org/ooxml/officeDocument/relationships/webSettings" Target="webSettings.xml"/><Relationship Id="rId10" Type="http://purl.oclc.org/ooxml/officeDocument/relationships/fontTable" Target="fontTable.xml"/><Relationship Id="rId4" Type="http://purl.oclc.org/ooxml/officeDocument/relationships/settings" Target="settings.xml"/><Relationship Id="rId9" Type="http://purl.oclc.org/ooxml/officeDocument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purl.oclc.org/ooxml/officeDocument/relationships/image" Target="media/image1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C3B142BF-AF5F-49E9-A5C3-89983ED2262A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3</TotalTime>
  <Pages>3</Pages>
  <Words>114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IEEE Template</vt:lpstr>
    </vt:vector>
  </TitlesOfParts>
  <Company>IEEE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IEEE Template</dc:title>
  <dc:subject/>
  <dc:creator>Jessica Muirhead</dc:creator>
  <cp:keywords/>
  <cp:lastModifiedBy>LOUIS OTHEN</cp:lastModifiedBy>
  <cp:revision>3</cp:revision>
  <dcterms:created xsi:type="dcterms:W3CDTF">2023-06-28T11:58:00Z</dcterms:created>
  <dcterms:modified xsi:type="dcterms:W3CDTF">2023-06-28T12:00:00Z</dcterms:modified>
</cp:coreProperties>
</file>